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6B8690F3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140 </w:t>
      </w:r>
      <w:r w:rsidR="002C2D6D">
        <w:rPr>
          <w:rFonts w:eastAsia="Times New Roman"/>
        </w:rPr>
        <w:t>PA</w:t>
      </w:r>
      <w:r>
        <w:rPr>
          <w:rFonts w:eastAsia="Times New Roman"/>
        </w:rPr>
        <w:t xml:space="preserve"> </w:t>
      </w:r>
      <w:r w:rsidR="0035500A">
        <w:rPr>
          <w:rFonts w:eastAsia="Times New Roman"/>
        </w:rPr>
        <w:t>8</w:t>
      </w:r>
      <w:r>
        <w:rPr>
          <w:rFonts w:eastAsia="Times New Roman"/>
        </w:rPr>
        <w:t xml:space="preserve"> Submission</w:t>
      </w:r>
    </w:p>
    <w:p w14:paraId="09B81CB6" w14:textId="597C6A3D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957089">
        <w:rPr>
          <w:rFonts w:eastAsia="Times New Roman"/>
          <w:b w:val="0"/>
          <w:sz w:val="28"/>
          <w:szCs w:val="28"/>
          <w:u w:val="single"/>
        </w:rPr>
        <w:t>10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35500A">
        <w:rPr>
          <w:rFonts w:eastAsia="Times New Roman"/>
          <w:b w:val="0"/>
          <w:sz w:val="28"/>
          <w:szCs w:val="28"/>
          <w:u w:val="single"/>
        </w:rPr>
        <w:t>21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/2021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427CCB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7335952C" w14:textId="4BD158F1" w:rsidR="0035500A" w:rsidRDefault="00DD2D78" w:rsidP="00881EE5">
      <w:pPr>
        <w:pStyle w:val="NormalWeb"/>
        <w:spacing w:before="0" w:beforeAutospacing="0" w:after="0" w:afterAutospacing="0" w:line="360" w:lineRule="auto"/>
      </w:pPr>
      <w:r>
        <w:t xml:space="preserve">Exercise 1 </w:t>
      </w:r>
      <w:r w:rsidR="00957089">
        <w:t>-- need</w:t>
      </w:r>
      <w:r>
        <w:t xml:space="preserve"> to submit source code and I/O</w:t>
      </w:r>
      <w:r>
        <w:br/>
        <w:t xml:space="preserve">  -- check if completely done </w:t>
      </w:r>
      <w:r w:rsidR="00524598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u w:val="single"/>
        </w:rPr>
        <w:t xml:space="preserve"> </w:t>
      </w:r>
      <w:r>
        <w:t>; otherwise, discuss issues below</w:t>
      </w:r>
      <w:r>
        <w:br/>
      </w:r>
      <w:r w:rsidR="0035500A">
        <w:t>Pseudocode below:</w:t>
      </w:r>
    </w:p>
    <w:p w14:paraId="5B330057" w14:textId="4B030F4E" w:rsidR="0035500A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 w:hint="eastAsia"/>
          <w:color w:val="auto"/>
          <w:sz w:val="21"/>
          <w:szCs w:val="21"/>
          <w:lang w:eastAsia="zh-CN"/>
        </w:rPr>
        <w:t>Al</w:t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 xml:space="preserve">gorithm </w:t>
      </w:r>
      <w:proofErr w:type="spellStart"/>
      <w:r w:rsidRPr="0034560A">
        <w:rPr>
          <w:rFonts w:ascii="Consolas" w:hAnsi="Consolas"/>
          <w:color w:val="auto"/>
          <w:sz w:val="21"/>
          <w:szCs w:val="21"/>
          <w:lang w:eastAsia="zh-CN"/>
        </w:rPr>
        <w:t>preOrder</w:t>
      </w:r>
      <w:proofErr w:type="spellEnd"/>
      <w:r w:rsidRPr="0034560A">
        <w:rPr>
          <w:rFonts w:ascii="Consolas" w:hAnsi="Consolas"/>
          <w:color w:val="auto"/>
          <w:sz w:val="21"/>
          <w:szCs w:val="21"/>
          <w:lang w:eastAsia="zh-CN"/>
        </w:rPr>
        <w:t>(</w:t>
      </w:r>
      <w:r w:rsidR="005776FD" w:rsidRPr="0034560A">
        <w:rPr>
          <w:rFonts w:ascii="Consolas" w:hAnsi="Consolas"/>
          <w:color w:val="auto"/>
          <w:sz w:val="21"/>
          <w:szCs w:val="21"/>
          <w:lang w:eastAsia="zh-CN"/>
        </w:rPr>
        <w:t>root</w:t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>):</w:t>
      </w:r>
    </w:p>
    <w:p w14:paraId="578EE3AA" w14:textId="4F6EEEF0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Create a stack with type Tree*</w:t>
      </w:r>
    </w:p>
    <w:p w14:paraId="6DD15197" w14:textId="46BE6DCB" w:rsidR="005776FD" w:rsidRPr="0034560A" w:rsidRDefault="003C0BC1" w:rsidP="005776FD">
      <w:pPr>
        <w:ind w:firstLine="720"/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Create</w:t>
      </w:r>
      <w:r w:rsidR="005776FD" w:rsidRPr="0034560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r>
        <w:rPr>
          <w:rFonts w:ascii="Consolas" w:hAnsi="Consolas"/>
          <w:color w:val="auto"/>
          <w:sz w:val="21"/>
          <w:szCs w:val="21"/>
          <w:lang w:eastAsia="zh-CN"/>
        </w:rPr>
        <w:t>Tree</w:t>
      </w:r>
      <w:r w:rsidR="005776FD" w:rsidRPr="0034560A">
        <w:rPr>
          <w:rFonts w:ascii="Consolas" w:hAnsi="Consolas"/>
          <w:color w:val="auto"/>
          <w:sz w:val="21"/>
          <w:szCs w:val="21"/>
          <w:lang w:eastAsia="zh-CN"/>
        </w:rPr>
        <w:t>*</w:t>
      </w:r>
      <w:r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r w:rsidR="005776FD" w:rsidRPr="0034560A">
        <w:rPr>
          <w:rFonts w:ascii="Consolas" w:hAnsi="Consolas"/>
          <w:color w:val="auto"/>
          <w:sz w:val="21"/>
          <w:szCs w:val="21"/>
          <w:lang w:eastAsia="zh-CN"/>
        </w:rPr>
        <w:t>cur = root</w:t>
      </w:r>
    </w:p>
    <w:p w14:paraId="3B07B065" w14:textId="0D73DC4F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While stack is not empty &amp; cur is not NULL:</w:t>
      </w:r>
    </w:p>
    <w:p w14:paraId="34FD726B" w14:textId="167FD7B2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If cur is not NULL:</w:t>
      </w:r>
    </w:p>
    <w:p w14:paraId="41828687" w14:textId="06147173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Print cur’s </w:t>
      </w:r>
      <w:proofErr w:type="spellStart"/>
      <w:r w:rsidRPr="0034560A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</w:p>
    <w:p w14:paraId="79CD01F2" w14:textId="5DF59D36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Push cur into stack</w:t>
      </w:r>
    </w:p>
    <w:p w14:paraId="329CFB6E" w14:textId="21C3EA49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Move cur to his first child</w:t>
      </w:r>
    </w:p>
    <w:p w14:paraId="3E970443" w14:textId="1C017CBE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Else:</w:t>
      </w:r>
    </w:p>
    <w:p w14:paraId="001B3C8D" w14:textId="0E562DDC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Cur move to the top of the stack</w:t>
      </w:r>
    </w:p>
    <w:p w14:paraId="1B29FD95" w14:textId="4CBD669B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f cur has </w:t>
      </w:r>
      <w:proofErr w:type="gramStart"/>
      <w:r w:rsidRPr="0034560A">
        <w:rPr>
          <w:rFonts w:ascii="Consolas" w:hAnsi="Consolas"/>
          <w:color w:val="auto"/>
          <w:sz w:val="21"/>
          <w:szCs w:val="21"/>
          <w:lang w:eastAsia="zh-CN"/>
        </w:rPr>
        <w:t>other</w:t>
      </w:r>
      <w:proofErr w:type="gramEnd"/>
      <w:r w:rsidRPr="0034560A">
        <w:rPr>
          <w:rFonts w:ascii="Consolas" w:hAnsi="Consolas"/>
          <w:color w:val="auto"/>
          <w:sz w:val="21"/>
          <w:szCs w:val="21"/>
          <w:lang w:eastAsia="zh-CN"/>
        </w:rPr>
        <w:t xml:space="preserve"> child in the middle</w:t>
      </w:r>
      <w:r w:rsidR="00413793">
        <w:rPr>
          <w:rFonts w:ascii="Consolas" w:hAnsi="Consolas"/>
          <w:color w:val="auto"/>
          <w:sz w:val="21"/>
          <w:szCs w:val="21"/>
          <w:lang w:eastAsia="zh-CN"/>
        </w:rPr>
        <w:t xml:space="preserve"> and that child is not visited yet</w:t>
      </w:r>
      <w:r w:rsidR="003902D4" w:rsidRPr="0034560A">
        <w:rPr>
          <w:rFonts w:ascii="Consolas" w:hAnsi="Consolas"/>
          <w:color w:val="auto"/>
          <w:sz w:val="21"/>
          <w:szCs w:val="21"/>
          <w:lang w:eastAsia="zh-CN"/>
        </w:rPr>
        <w:t>:</w:t>
      </w:r>
    </w:p>
    <w:p w14:paraId="7E8F7F28" w14:textId="0FA19D4A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="00413793">
        <w:rPr>
          <w:rFonts w:ascii="Consolas" w:hAnsi="Consolas"/>
          <w:color w:val="auto"/>
          <w:sz w:val="21"/>
          <w:szCs w:val="21"/>
          <w:lang w:eastAsia="zh-CN"/>
        </w:rPr>
        <w:tab/>
        <w:t>Move cursor to that child</w:t>
      </w:r>
    </w:p>
    <w:p w14:paraId="1B8063EE" w14:textId="6D487446" w:rsidR="00413793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="00413793">
        <w:rPr>
          <w:rFonts w:ascii="Consolas" w:hAnsi="Consolas"/>
          <w:color w:val="auto"/>
          <w:sz w:val="21"/>
          <w:szCs w:val="21"/>
          <w:lang w:eastAsia="zh-CN"/>
        </w:rPr>
        <w:t>Else:</w:t>
      </w:r>
    </w:p>
    <w:p w14:paraId="15D299CB" w14:textId="2EA56E2C" w:rsidR="00BF4A06" w:rsidRPr="0034560A" w:rsidRDefault="00BF4A06" w:rsidP="00413793">
      <w:pPr>
        <w:ind w:left="2160" w:firstLine="720"/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>Pop stack</w:t>
      </w:r>
    </w:p>
    <w:p w14:paraId="5C867C15" w14:textId="2786620D" w:rsidR="00BF4A06" w:rsidRPr="0034560A" w:rsidRDefault="00BF4A06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="0041379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>Move cur to his last child</w:t>
      </w:r>
    </w:p>
    <w:p w14:paraId="3E3470D0" w14:textId="30C0D2F5" w:rsidR="003902D4" w:rsidRPr="0034560A" w:rsidRDefault="003902D4" w:rsidP="0035500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End while</w:t>
      </w:r>
    </w:p>
    <w:p w14:paraId="0623573A" w14:textId="77777777" w:rsidR="0035500A" w:rsidRDefault="0035500A" w:rsidP="00881EE5">
      <w:pPr>
        <w:pStyle w:val="NormalWeb"/>
        <w:spacing w:before="0" w:beforeAutospacing="0" w:after="0" w:afterAutospacing="0" w:line="360" w:lineRule="auto"/>
      </w:pPr>
    </w:p>
    <w:p w14:paraId="195FDB90" w14:textId="69A8A734" w:rsidR="00E7723E" w:rsidRPr="00E7723E" w:rsidRDefault="00DD2D78" w:rsidP="00881EE5">
      <w:pPr>
        <w:pStyle w:val="NormalWeb"/>
        <w:spacing w:before="0" w:beforeAutospacing="0" w:after="0" w:afterAutospacing="0" w:line="360" w:lineRule="auto"/>
      </w:pPr>
      <w:r>
        <w:t>Source cod</w:t>
      </w:r>
      <w:r w:rsidR="00524598">
        <w:t>e</w:t>
      </w:r>
      <w:r w:rsidR="00E7723E">
        <w:t xml:space="preserve"> below</w:t>
      </w:r>
      <w:r>
        <w:t>:</w:t>
      </w:r>
      <w:r w:rsidR="00957089">
        <w:t xml:space="preserve"> </w:t>
      </w:r>
    </w:p>
    <w:p w14:paraId="684040C4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/*  Program: PA_8_exercise_1  </w:t>
      </w:r>
    </w:p>
    <w:p w14:paraId="040182F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4908DB99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73DD4F13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Date: 10/21/2021</w:t>
      </w:r>
      <w:r w:rsidRPr="0041379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0C2F8B9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170A9A63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Provide pseudocode for either preorder traversal or post-order traversal for</w:t>
      </w:r>
    </w:p>
    <w:p w14:paraId="0CD197D8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general trees without recursion.</w:t>
      </w:r>
    </w:p>
    <w:p w14:paraId="5FBADEB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FEAA29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2AD2A9A8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EC365CC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59254628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0160E6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7DEF0E66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57085DC2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#include &lt;stack&gt;</w:t>
      </w:r>
    </w:p>
    <w:p w14:paraId="7701BB4F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7BABC1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B78CDDF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lastRenderedPageBreak/>
        <w:t>const int SIZE{3};</w:t>
      </w:r>
    </w:p>
    <w:p w14:paraId="447EDE2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1D0E2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struct Tree</w:t>
      </w:r>
    </w:p>
    <w:p w14:paraId="3FB3D5EA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122483F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char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B3A9BB6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Tree *parent;</w:t>
      </w:r>
    </w:p>
    <w:p w14:paraId="227474A7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Tree *child[SIZE];</w:t>
      </w:r>
    </w:p>
    <w:p w14:paraId="68ABF4D8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bool visited;</w:t>
      </w:r>
    </w:p>
    <w:p w14:paraId="27DCFBEE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}; // Assume maximum child amount is 3</w:t>
      </w:r>
    </w:p>
    <w:p w14:paraId="63B99DCB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2E767C2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noChild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Tree *cur)</w:t>
      </w:r>
    </w:p>
    <w:p w14:paraId="628476B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ECAF9EA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BE238A9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0A47D24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if (cur-&gt;child[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])</w:t>
      </w:r>
    </w:p>
    <w:p w14:paraId="5161AE6F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B6DC8CB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false;</w:t>
      </w:r>
    </w:p>
    <w:p w14:paraId="2DBCDFE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1E55CD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72723A9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538FBA6C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return true;</w:t>
      </w:r>
    </w:p>
    <w:p w14:paraId="4BEFABA2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4983CFE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68BFA1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preOrder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Tree *root)</w:t>
      </w:r>
    </w:p>
    <w:p w14:paraId="108C57C9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3107AC1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Tree *cur = root;</w:t>
      </w:r>
    </w:p>
    <w:p w14:paraId="5A423BEB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stack&lt;Tree*&gt;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stk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A017F5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67DEAD7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stk.empty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) || cur)</w:t>
      </w:r>
    </w:p>
    <w:p w14:paraId="07A71E97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14D2A39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if (cur)</w:t>
      </w:r>
    </w:p>
    <w:p w14:paraId="78599C5A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0D02C1F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cur-&gt;visited = true;</w:t>
      </w:r>
    </w:p>
    <w:p w14:paraId="6D396BD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&lt;&lt; cur-&gt;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&lt;&lt; ' ';</w:t>
      </w:r>
    </w:p>
    <w:p w14:paraId="4EEA008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stk.push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022204BF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cur-&gt;child[0];</w:t>
      </w:r>
    </w:p>
    <w:p w14:paraId="6E1CC97C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16A796E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4CC16A92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322355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stk.top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2640279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if (cur-&gt;child[1] &amp;&amp; !cur-&gt;child[1]-&gt;visited)</w:t>
      </w:r>
    </w:p>
    <w:p w14:paraId="11BFAF9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01BF8F8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</w:p>
    <w:p w14:paraId="2CF1911F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ur = cur-&gt;child[1];</w:t>
      </w:r>
    </w:p>
    <w:p w14:paraId="4A5927C2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5957119F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7C4BD9EC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04F438C9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stk.pop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83328D9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ur = cur-&gt;child[2];</w:t>
      </w:r>
    </w:p>
    <w:p w14:paraId="4DB2DEA7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621493FE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A7E639F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6DC09743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}</w:t>
      </w:r>
    </w:p>
    <w:p w14:paraId="1077D0A4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5F8BDB4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366FE8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13EE6BE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526EA3B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(Tree *p, char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, Tree *parent, Tree *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leftChild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, Tree *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midChild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, Tree *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rightChild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0F49FCB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3A2F7BB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p-&gt;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E067143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p-&gt;parent = parent;</w:t>
      </w:r>
    </w:p>
    <w:p w14:paraId="0833F74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p-&gt;child[0] =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leftChild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CA118E8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p-&gt;child[1] =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midChild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B456122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p-&gt;child[2] =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rightChild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FAC41ED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p-&gt;visited = false;</w:t>
      </w:r>
    </w:p>
    <w:p w14:paraId="5E69DC24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E2F3004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351C24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4295DEF3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A96F7FB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Tree *A = new Tree;</w:t>
      </w:r>
    </w:p>
    <w:p w14:paraId="5CB41AA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Tree *B = new Tree;</w:t>
      </w:r>
    </w:p>
    <w:p w14:paraId="046F0A3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Tree *C = new Tree;</w:t>
      </w:r>
    </w:p>
    <w:p w14:paraId="32E733B3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Tree *D = new Tree;</w:t>
      </w:r>
    </w:p>
    <w:p w14:paraId="6AB72674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Tree *E = new Tree;</w:t>
      </w:r>
    </w:p>
    <w:p w14:paraId="0F4B1479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Tree *F = new Tree;</w:t>
      </w:r>
    </w:p>
    <w:p w14:paraId="4E5D21C0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65E49AA4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A, 'A', NULL, B, C, D);</w:t>
      </w:r>
    </w:p>
    <w:p w14:paraId="0E0D61E5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B, 'B', A, E, F, NULL);</w:t>
      </w:r>
    </w:p>
    <w:p w14:paraId="32713947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C, 'C', A, NULL, NULL, NULL);</w:t>
      </w:r>
    </w:p>
    <w:p w14:paraId="3CAF1D47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D, 'D', A, NULL, NULL, NULL);</w:t>
      </w:r>
    </w:p>
    <w:p w14:paraId="25030762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E, 'E', B, NULL, NULL, NULL);</w:t>
      </w:r>
    </w:p>
    <w:p w14:paraId="003F053C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F, 'F', B, NULL, NULL, NULL);</w:t>
      </w:r>
    </w:p>
    <w:p w14:paraId="0CB87EFB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EC0ECC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preOrder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>(A);</w:t>
      </w:r>
    </w:p>
    <w:p w14:paraId="27005F06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4A393D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41379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3E82C95E" w14:textId="77777777" w:rsidR="00413793" w:rsidRPr="00413793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2B90818F" w14:textId="0AB3204E" w:rsidR="00957089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41379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4EB0A2F" w14:textId="77777777" w:rsidR="00413793" w:rsidRPr="00957089" w:rsidRDefault="00413793" w:rsidP="0041379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EA79AAF" w:rsidR="00524598" w:rsidRDefault="00DD2D78" w:rsidP="00881EE5">
      <w:pPr>
        <w:spacing w:line="360" w:lineRule="auto"/>
      </w:pPr>
      <w:r>
        <w:t>Input/output</w:t>
      </w:r>
      <w:r w:rsidR="00E7723E">
        <w:t xml:space="preserve"> below</w:t>
      </w:r>
      <w:r>
        <w:t>:</w:t>
      </w:r>
    </w:p>
    <w:p w14:paraId="597D37F1" w14:textId="77777777" w:rsidR="005E229C" w:rsidRPr="005E229C" w:rsidRDefault="005E229C" w:rsidP="005E229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E229C">
        <w:rPr>
          <w:rFonts w:ascii="Consolas" w:hAnsi="Consolas"/>
          <w:color w:val="auto"/>
          <w:sz w:val="21"/>
          <w:szCs w:val="21"/>
          <w:lang w:eastAsia="zh-CN"/>
        </w:rPr>
        <w:t>A B E F C D</w:t>
      </w:r>
    </w:p>
    <w:p w14:paraId="1DECF610" w14:textId="7F3E2F34" w:rsidR="00D475EA" w:rsidRDefault="005E229C" w:rsidP="005E229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E229C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0FA5D1F5" w14:textId="77777777" w:rsidR="005E229C" w:rsidRDefault="005E229C" w:rsidP="005E229C"/>
    <w:p w14:paraId="4E0D922F" w14:textId="2E0A22FE" w:rsidR="0035500A" w:rsidRDefault="00DD2D78" w:rsidP="0035500A">
      <w:pPr>
        <w:spacing w:line="360" w:lineRule="auto"/>
      </w:pPr>
      <w:r>
        <w:t>Exercise 2</w:t>
      </w:r>
      <w:r w:rsidR="004353A6">
        <w:t xml:space="preserve"> </w:t>
      </w:r>
      <w:r>
        <w:t>--  need to submit source code and I/O</w:t>
      </w:r>
      <w:r>
        <w:br/>
      </w:r>
      <w:r w:rsidR="0035500A">
        <w:t xml:space="preserve">  -- check if completely done </w:t>
      </w:r>
      <w:r w:rsidR="0035500A" w:rsidRPr="00E7723E">
        <w:rPr>
          <w:rFonts w:ascii="Segoe UI Emoji" w:hAnsi="Segoe UI Emoji" w:cs="Segoe UI Emoji"/>
          <w:u w:val="single"/>
        </w:rPr>
        <w:t>✔️</w:t>
      </w:r>
      <w:r w:rsidR="0035500A">
        <w:rPr>
          <w:u w:val="single"/>
        </w:rPr>
        <w:t xml:space="preserve"> </w:t>
      </w:r>
      <w:r w:rsidR="0035500A">
        <w:t>; otherwise, discuss issues below</w:t>
      </w:r>
    </w:p>
    <w:p w14:paraId="61B8C117" w14:textId="73321FAF" w:rsidR="0035500A" w:rsidRDefault="0035500A" w:rsidP="0035500A">
      <w:pPr>
        <w:pStyle w:val="NormalWeb"/>
        <w:spacing w:before="0" w:beforeAutospacing="0" w:after="0" w:afterAutospacing="0" w:line="360" w:lineRule="auto"/>
      </w:pPr>
      <w:r>
        <w:t>Pseudocode below:</w:t>
      </w:r>
    </w:p>
    <w:p w14:paraId="33B27ED7" w14:textId="799A6F72" w:rsidR="0035500A" w:rsidRPr="0034560A" w:rsidRDefault="005776FD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 xml:space="preserve">Algorithm </w:t>
      </w:r>
      <w:proofErr w:type="spellStart"/>
      <w:r w:rsidRPr="0034560A">
        <w:rPr>
          <w:rFonts w:ascii="Consolas" w:hAnsi="Consolas"/>
          <w:color w:val="auto"/>
          <w:sz w:val="21"/>
          <w:szCs w:val="21"/>
          <w:lang w:eastAsia="zh-CN"/>
        </w:rPr>
        <w:t>levelOrder</w:t>
      </w:r>
      <w:proofErr w:type="spellEnd"/>
      <w:r w:rsidRPr="0034560A">
        <w:rPr>
          <w:rFonts w:ascii="Consolas" w:hAnsi="Consolas"/>
          <w:color w:val="auto"/>
          <w:sz w:val="21"/>
          <w:szCs w:val="21"/>
          <w:lang w:eastAsia="zh-CN"/>
        </w:rPr>
        <w:t>(root):</w:t>
      </w:r>
    </w:p>
    <w:p w14:paraId="38BDB345" w14:textId="1286DA3E" w:rsidR="005776FD" w:rsidRDefault="005776FD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Create a queue with type Tree*</w:t>
      </w:r>
    </w:p>
    <w:p w14:paraId="5A6F39AA" w14:textId="764CA0A4" w:rsidR="003C0BC1" w:rsidRPr="0034560A" w:rsidRDefault="003C0BC1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  <w:t>Create Tree* cur</w:t>
      </w:r>
    </w:p>
    <w:p w14:paraId="71A498A2" w14:textId="1CD70C70" w:rsidR="005776FD" w:rsidRPr="0034560A" w:rsidRDefault="005776FD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Enqueue root node into queue</w:t>
      </w:r>
    </w:p>
    <w:p w14:paraId="0104F2FE" w14:textId="5C22414F" w:rsidR="005776FD" w:rsidRPr="0034560A" w:rsidRDefault="005776FD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While queue is not empty:</w:t>
      </w:r>
    </w:p>
    <w:p w14:paraId="29304EAA" w14:textId="5F7CBB9C" w:rsidR="005776FD" w:rsidRPr="0034560A" w:rsidRDefault="005776FD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Let *cur equal to the first element of the queue</w:t>
      </w:r>
    </w:p>
    <w:p w14:paraId="4374D5DB" w14:textId="6FE1150F" w:rsidR="005776FD" w:rsidRPr="0034560A" w:rsidRDefault="005776FD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Dequeue</w:t>
      </w:r>
    </w:p>
    <w:p w14:paraId="28F1C12F" w14:textId="05DFBAED" w:rsidR="005776FD" w:rsidRPr="0034560A" w:rsidRDefault="005776FD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Print the element for cur</w:t>
      </w:r>
    </w:p>
    <w:p w14:paraId="7312C141" w14:textId="3F5DBC27" w:rsidR="005776FD" w:rsidRPr="0034560A" w:rsidRDefault="005776FD" w:rsidP="005776FD">
      <w:pPr>
        <w:ind w:left="720" w:firstLine="720"/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>While go through all child node:</w:t>
      </w:r>
    </w:p>
    <w:p w14:paraId="55A73589" w14:textId="00DEF8F0" w:rsidR="005776FD" w:rsidRPr="0034560A" w:rsidRDefault="005776FD" w:rsidP="00D96F9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If a child node is not NULL:</w:t>
      </w:r>
    </w:p>
    <w:p w14:paraId="3F660D8F" w14:textId="0500C0A5" w:rsidR="005776FD" w:rsidRPr="0034560A" w:rsidRDefault="005776FD" w:rsidP="00D96F9E"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ab/>
        <w:t>Enqueue that child node</w:t>
      </w:r>
    </w:p>
    <w:p w14:paraId="7CB78F22" w14:textId="77777777" w:rsidR="0035500A" w:rsidRDefault="0035500A" w:rsidP="00D96F9E"/>
    <w:p w14:paraId="64370613" w14:textId="16EE4659" w:rsidR="00524598" w:rsidRDefault="00DD2D78" w:rsidP="00D96F9E">
      <w:r>
        <w:t>Source code below:</w:t>
      </w:r>
    </w:p>
    <w:p w14:paraId="1860A014" w14:textId="77777777" w:rsidR="00D96F9E" w:rsidRDefault="00D96F9E" w:rsidP="00F800E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D37627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/*  Program: PA_8_exercise_2</w:t>
      </w:r>
    </w:p>
    <w:p w14:paraId="056876C3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13A0B9FD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180BCA49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Date: 10/21/2021</w:t>
      </w:r>
      <w:r w:rsidRPr="00D038D6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175C23A2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44CFB629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    Provide pseudocode for breadth-first (level order) traversal for general trees.</w:t>
      </w:r>
    </w:p>
    <w:p w14:paraId="6F8C1CD8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3B79CF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1DBCF768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756C1856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4EEE86FD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FBD798B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12EC96FA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1968A141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#include &lt;queue&gt;</w:t>
      </w:r>
    </w:p>
    <w:p w14:paraId="5DFF0970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19EAD3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29527207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const int SIZE{3};</w:t>
      </w:r>
    </w:p>
    <w:p w14:paraId="5AED340F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8F30228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struct Tree</w:t>
      </w:r>
    </w:p>
    <w:p w14:paraId="7DA6A925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DB3F0DD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char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B2C5B5F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Tree *parent;</w:t>
      </w:r>
    </w:p>
    <w:p w14:paraId="6FBA4CE9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Tree *child[SIZE];</w:t>
      </w:r>
    </w:p>
    <w:p w14:paraId="59257B28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}; // Assume maximum child amount is 3</w:t>
      </w:r>
    </w:p>
    <w:p w14:paraId="0DF298C2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EDAFB2E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levelOrder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Tree *root)</w:t>
      </w:r>
    </w:p>
    <w:p w14:paraId="21E2F01A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A21C780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Tree *cur = root;</w:t>
      </w:r>
    </w:p>
    <w:p w14:paraId="1CEF39DE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queue&lt;Tree*&gt; que;</w:t>
      </w:r>
    </w:p>
    <w:p w14:paraId="208BAE40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9A8945C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que.push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43504F5C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que.empty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7B015043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C71245B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    cur =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que.front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B8CA761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que.pop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DFDF280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&lt;&lt; cur-&gt;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&lt;&lt; ' ';</w:t>
      </w:r>
    </w:p>
    <w:p w14:paraId="124D1688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326626F7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3F1971E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        if (cur-&gt;child[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])</w:t>
      </w:r>
    </w:p>
    <w:p w14:paraId="363F1505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D16205B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que.push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cur-&gt;child[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]);</w:t>
      </w:r>
    </w:p>
    <w:p w14:paraId="44E41E19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}</w:t>
      </w:r>
    </w:p>
    <w:p w14:paraId="7E637327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845A9B6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38C7F6A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3000C63F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8C23654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DAB0D62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62D2C69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(Tree *p, char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, Tree *parent, Tree *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leftChild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, Tree *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midChild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, Tree *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rightChild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6E0DA0BE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BDC88BE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p-&gt;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676B444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p-&gt;parent = parent;</w:t>
      </w:r>
    </w:p>
    <w:p w14:paraId="42EE8D56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p-&gt;child[0] =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leftChild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4B1072A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p-&gt;child[1] =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midChild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66CB7D1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p-&gt;child[2] =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rightChild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3D4936F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D28E03D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2F78FA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4C40C930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C732361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Tree *A = new Tree;</w:t>
      </w:r>
    </w:p>
    <w:p w14:paraId="1821447D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Tree *B = new Tree;</w:t>
      </w:r>
    </w:p>
    <w:p w14:paraId="4F4D39D0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Tree *C = new Tree;</w:t>
      </w:r>
    </w:p>
    <w:p w14:paraId="60AFC890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Tree *D = new Tree;</w:t>
      </w:r>
    </w:p>
    <w:p w14:paraId="52AE1AA5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Tree *E = new Tree;</w:t>
      </w:r>
    </w:p>
    <w:p w14:paraId="7C412014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Tree *F = new Tree;</w:t>
      </w:r>
    </w:p>
    <w:p w14:paraId="69788DEF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0E9EE9A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A, 'A', NULL, B, C, D);</w:t>
      </w:r>
    </w:p>
    <w:p w14:paraId="39736F8C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B, 'B', A, E, F, NULL);</w:t>
      </w:r>
    </w:p>
    <w:p w14:paraId="1C8B3364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C, 'C', A, NULL, NULL, NULL);</w:t>
      </w:r>
    </w:p>
    <w:p w14:paraId="233F3B87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D, 'D', A, NULL, NULL, NULL);</w:t>
      </w:r>
    </w:p>
    <w:p w14:paraId="4BDB665C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E, 'E', B, NULL, NULL, NULL);</w:t>
      </w:r>
    </w:p>
    <w:p w14:paraId="3AF2B9BA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F, 'F', B, NULL, NULL, NULL);</w:t>
      </w:r>
    </w:p>
    <w:p w14:paraId="0CCBFA67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51EF21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levelOrder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>(A);</w:t>
      </w:r>
    </w:p>
    <w:p w14:paraId="4A4F70D2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4A80C17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038D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1DE4CC76" w14:textId="77777777" w:rsidR="00D038D6" w:rsidRPr="00D038D6" w:rsidRDefault="00D038D6" w:rsidP="00D038D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D038D6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5CAEDB6" w14:textId="6D84993D" w:rsidR="00D96F9E" w:rsidRDefault="00D038D6" w:rsidP="00D038D6">
      <w:r w:rsidRPr="00D038D6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4353A6" w:rsidRPr="004353A6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6F2E3768" w14:textId="77777777" w:rsidR="004353A6" w:rsidRDefault="004353A6" w:rsidP="00797498"/>
    <w:p w14:paraId="4E938F39" w14:textId="2CCDD341" w:rsidR="00B51887" w:rsidRDefault="00DD2D78" w:rsidP="00797498">
      <w:r>
        <w:t>Input/output below:</w:t>
      </w:r>
    </w:p>
    <w:p w14:paraId="654BD4B2" w14:textId="77777777" w:rsidR="00797498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7BDCC1F" w14:textId="77777777" w:rsidR="005776FD" w:rsidRPr="005776FD" w:rsidRDefault="005776FD" w:rsidP="005776F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776FD">
        <w:rPr>
          <w:rFonts w:ascii="Consolas" w:hAnsi="Consolas"/>
          <w:color w:val="auto"/>
          <w:sz w:val="21"/>
          <w:szCs w:val="21"/>
          <w:lang w:eastAsia="zh-CN"/>
        </w:rPr>
        <w:t xml:space="preserve">A B C D E F </w:t>
      </w:r>
    </w:p>
    <w:p w14:paraId="58D59BB3" w14:textId="7CAE36BE" w:rsidR="0035500A" w:rsidRDefault="005776FD" w:rsidP="005776F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776FD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4276FF66" w14:textId="77777777" w:rsidR="005776FD" w:rsidRDefault="005776FD" w:rsidP="005776FD"/>
    <w:p w14:paraId="13BE74A6" w14:textId="292BAF4B" w:rsidR="00751AF9" w:rsidRDefault="005A557D" w:rsidP="00F94D0D">
      <w:pPr>
        <w:spacing w:line="360" w:lineRule="auto"/>
      </w:pPr>
      <w:r>
        <w:t xml:space="preserve">Answer for </w:t>
      </w:r>
      <w:r w:rsidR="00536593">
        <w:t>Question 1</w:t>
      </w:r>
      <w:r w:rsidR="00F53294">
        <w:t>:</w:t>
      </w:r>
    </w:p>
    <w:p w14:paraId="19F23066" w14:textId="587A3674" w:rsidR="00797498" w:rsidRDefault="005776FD" w:rsidP="003D3171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For my first algorithm in exercise 1, the running time is O(n) where n is the total nodes that the tree has.</w:t>
      </w:r>
    </w:p>
    <w:p w14:paraId="6387E345" w14:textId="248B382F" w:rsidR="005776FD" w:rsidRPr="003D3171" w:rsidRDefault="005776FD" w:rsidP="005776FD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For my second algorithm in exercise 2, the running time is O(n) where n is the total nodes that the tree has.</w:t>
      </w:r>
    </w:p>
    <w:p w14:paraId="27664B4B" w14:textId="3B2F202D" w:rsidR="00024468" w:rsidRPr="00024468" w:rsidRDefault="005A557D" w:rsidP="00930EE9">
      <w:pPr>
        <w:pStyle w:val="NormalWeb"/>
        <w:spacing w:before="0" w:beforeAutospacing="0" w:after="0" w:afterAutospacing="0" w:line="360" w:lineRule="auto"/>
      </w:pPr>
      <w:r>
        <w:lastRenderedPageBreak/>
        <w:t xml:space="preserve">Answer for </w:t>
      </w:r>
      <w:r w:rsidR="00536593">
        <w:t>Question 2</w:t>
      </w:r>
      <w:r w:rsidR="00F53294">
        <w:t>:</w:t>
      </w:r>
    </w:p>
    <w:p w14:paraId="7EDD459C" w14:textId="4A2F13C3" w:rsidR="00DD2D78" w:rsidRDefault="00D66CE4" w:rsidP="003D3171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Preorder:</w:t>
      </w:r>
      <w:r w:rsidR="005E229C">
        <w:rPr>
          <w:rFonts w:ascii="Ink Free" w:hAnsi="Ink Free"/>
        </w:rPr>
        <w:t xml:space="preserve"> A B E F C D G H I</w:t>
      </w:r>
    </w:p>
    <w:p w14:paraId="7A0E5816" w14:textId="2C1AD5DB" w:rsidR="00D66CE4" w:rsidRDefault="00D66CE4" w:rsidP="003D3171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Post-order:</w:t>
      </w:r>
      <w:r w:rsidR="00F36EF6">
        <w:rPr>
          <w:rFonts w:ascii="Ink Free" w:hAnsi="Ink Free"/>
        </w:rPr>
        <w:t xml:space="preserve"> E F B C G H I D A</w:t>
      </w:r>
    </w:p>
    <w:p w14:paraId="4043CED0" w14:textId="0B80613D" w:rsidR="0034560A" w:rsidRDefault="00D66CE4" w:rsidP="003D3171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Level order: A B C D E F G H I</w:t>
      </w:r>
    </w:p>
    <w:p w14:paraId="571F251E" w14:textId="77777777" w:rsidR="0034560A" w:rsidRDefault="0034560A">
      <w:pPr>
        <w:rPr>
          <w:rFonts w:ascii="Ink Free" w:hAnsi="Ink Free"/>
        </w:rPr>
      </w:pPr>
      <w:r>
        <w:rPr>
          <w:rFonts w:ascii="Ink Free" w:hAnsi="Ink Free"/>
        </w:rPr>
        <w:br w:type="page"/>
      </w:r>
    </w:p>
    <w:p w14:paraId="26A85C92" w14:textId="77777777" w:rsidR="0034560A" w:rsidRPr="00AB05A2" w:rsidRDefault="0034560A" w:rsidP="0034560A">
      <w:pPr>
        <w:pStyle w:val="NormalWeb"/>
        <w:spacing w:before="0" w:beforeAutospacing="0" w:after="0" w:afterAutospacing="0" w:line="360" w:lineRule="auto"/>
      </w:pPr>
      <w:r w:rsidRPr="005A557D">
        <w:rPr>
          <w:bCs/>
        </w:rPr>
        <w:lastRenderedPageBreak/>
        <w:t>Extra Credi</w:t>
      </w:r>
      <w:r>
        <w:rPr>
          <w:bCs/>
        </w:rPr>
        <w:t>t</w:t>
      </w:r>
    </w:p>
    <w:p w14:paraId="0442409A" w14:textId="77777777" w:rsidR="0034560A" w:rsidRDefault="0034560A" w:rsidP="0034560A">
      <w:pPr>
        <w:pStyle w:val="NormalWeb"/>
        <w:spacing w:before="0" w:beforeAutospacing="0" w:after="0" w:afterAutospacing="0" w:line="360" w:lineRule="auto"/>
      </w:pPr>
      <w:r>
        <w:t>Pseudocode below:</w:t>
      </w:r>
    </w:p>
    <w:p w14:paraId="7CB503AC" w14:textId="1783FDD0" w:rsidR="0034560A" w:rsidRDefault="0034560A" w:rsidP="0034560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 xml:space="preserve">Algorithm </w:t>
      </w:r>
      <w:proofErr w:type="spellStart"/>
      <w:r>
        <w:rPr>
          <w:rFonts w:ascii="Consolas" w:hAnsi="Consolas"/>
          <w:color w:val="auto"/>
          <w:sz w:val="21"/>
          <w:szCs w:val="21"/>
          <w:lang w:eastAsia="zh-CN"/>
        </w:rPr>
        <w:t>postOrder</w:t>
      </w:r>
      <w:proofErr w:type="spellEnd"/>
      <w:r>
        <w:rPr>
          <w:rFonts w:ascii="Consolas" w:hAnsi="Consolas"/>
          <w:color w:val="auto"/>
          <w:sz w:val="21"/>
          <w:szCs w:val="21"/>
          <w:lang w:eastAsia="zh-CN"/>
        </w:rPr>
        <w:t>(root):</w:t>
      </w:r>
    </w:p>
    <w:p w14:paraId="0B4B2FB4" w14:textId="77777777" w:rsidR="003C0BC1" w:rsidRPr="0034560A" w:rsidRDefault="0034560A" w:rsidP="003C0BC1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 w:rsidR="003C0BC1" w:rsidRPr="0034560A">
        <w:rPr>
          <w:rFonts w:ascii="Consolas" w:hAnsi="Consolas"/>
          <w:color w:val="auto"/>
          <w:sz w:val="21"/>
          <w:szCs w:val="21"/>
          <w:lang w:eastAsia="zh-CN"/>
        </w:rPr>
        <w:t>Create a stack with type Tree*</w:t>
      </w:r>
    </w:p>
    <w:p w14:paraId="5E71C1AA" w14:textId="77777777" w:rsidR="003C0BC1" w:rsidRPr="0034560A" w:rsidRDefault="003C0BC1" w:rsidP="003C0BC1">
      <w:pPr>
        <w:ind w:firstLine="720"/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Create</w:t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r>
        <w:rPr>
          <w:rFonts w:ascii="Consolas" w:hAnsi="Consolas"/>
          <w:color w:val="auto"/>
          <w:sz w:val="21"/>
          <w:szCs w:val="21"/>
          <w:lang w:eastAsia="zh-CN"/>
        </w:rPr>
        <w:t>Tree</w:t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>*</w:t>
      </w:r>
      <w:r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r w:rsidRPr="0034560A">
        <w:rPr>
          <w:rFonts w:ascii="Consolas" w:hAnsi="Consolas"/>
          <w:color w:val="auto"/>
          <w:sz w:val="21"/>
          <w:szCs w:val="21"/>
          <w:lang w:eastAsia="zh-CN"/>
        </w:rPr>
        <w:t>cur = root</w:t>
      </w:r>
    </w:p>
    <w:p w14:paraId="77D367CE" w14:textId="23F51570" w:rsidR="0034560A" w:rsidRDefault="003C0BC1" w:rsidP="0034560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reate Tree* </w:t>
      </w:r>
      <w:proofErr w:type="spellStart"/>
      <w:r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>
        <w:rPr>
          <w:rFonts w:ascii="Consolas" w:hAnsi="Consolas"/>
          <w:color w:val="auto"/>
          <w:sz w:val="21"/>
          <w:szCs w:val="21"/>
          <w:lang w:eastAsia="zh-CN"/>
        </w:rPr>
        <w:t xml:space="preserve"> = NULL</w:t>
      </w:r>
    </w:p>
    <w:p w14:paraId="0C44337F" w14:textId="120493AC" w:rsidR="003C0BC1" w:rsidRDefault="003C0BC1" w:rsidP="0034560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  <w:t>While stack is not empty:</w:t>
      </w:r>
    </w:p>
    <w:p w14:paraId="54A1D904" w14:textId="6FFB1A56" w:rsidR="003C0BC1" w:rsidRDefault="003C0BC1" w:rsidP="0034560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</w:r>
      <w:r>
        <w:rPr>
          <w:rFonts w:ascii="Consolas" w:hAnsi="Consolas"/>
          <w:color w:val="auto"/>
          <w:sz w:val="21"/>
          <w:szCs w:val="21"/>
          <w:lang w:eastAsia="zh-CN"/>
        </w:rPr>
        <w:tab/>
        <w:t>Let cur equal to the top of the stack</w:t>
      </w:r>
    </w:p>
    <w:p w14:paraId="0F2E4424" w14:textId="6798FC37" w:rsidR="003C0BC1" w:rsidRDefault="003C0BC1" w:rsidP="003C0BC1">
      <w:pPr>
        <w:ind w:left="720" w:firstLine="720"/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If the cur node does not have child or all of his child has been visited:</w:t>
      </w:r>
    </w:p>
    <w:p w14:paraId="7310BBB8" w14:textId="10E95EF1" w:rsidR="003C0BC1" w:rsidRDefault="003C0BC1" w:rsidP="003C0BC1">
      <w:pPr>
        <w:ind w:left="720" w:firstLine="720"/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  <w:t>Print the element for cur</w:t>
      </w:r>
    </w:p>
    <w:p w14:paraId="63EC0D0E" w14:textId="0376B5A5" w:rsidR="003C0BC1" w:rsidRDefault="003C0BC1" w:rsidP="003C0BC1">
      <w:pPr>
        <w:ind w:left="720" w:firstLine="720"/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  <w:t>Pop stack</w:t>
      </w:r>
    </w:p>
    <w:p w14:paraId="7C232738" w14:textId="5F5EB448" w:rsidR="003C0BC1" w:rsidRDefault="003C0BC1" w:rsidP="003C0BC1">
      <w:pPr>
        <w:ind w:left="720" w:firstLine="720"/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  <w:t xml:space="preserve">Let </w:t>
      </w:r>
      <w:proofErr w:type="spellStart"/>
      <w:r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>
        <w:rPr>
          <w:rFonts w:ascii="Consolas" w:hAnsi="Consolas"/>
          <w:color w:val="auto"/>
          <w:sz w:val="21"/>
          <w:szCs w:val="21"/>
          <w:lang w:eastAsia="zh-CN"/>
        </w:rPr>
        <w:t xml:space="preserve"> = cur</w:t>
      </w:r>
    </w:p>
    <w:p w14:paraId="4F3718EE" w14:textId="7F0B76D5" w:rsidR="003C0BC1" w:rsidRDefault="003C0BC1" w:rsidP="003C0BC1">
      <w:pPr>
        <w:ind w:left="720" w:firstLine="720"/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Else:</w:t>
      </w:r>
    </w:p>
    <w:p w14:paraId="1EFA36C0" w14:textId="27953404" w:rsidR="003C0BC1" w:rsidRDefault="003C0BC1" w:rsidP="003C0BC1">
      <w:pPr>
        <w:ind w:left="720" w:firstLine="720"/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ab/>
        <w:t>Push all the exist child node from cur node into stack</w:t>
      </w:r>
    </w:p>
    <w:p w14:paraId="1B06CEF8" w14:textId="77777777" w:rsidR="0034560A" w:rsidRDefault="0034560A" w:rsidP="0034560A"/>
    <w:p w14:paraId="67FA5D9E" w14:textId="0A6886B3" w:rsidR="0034560A" w:rsidRPr="0034560A" w:rsidRDefault="0034560A" w:rsidP="0034560A">
      <w:pPr>
        <w:pStyle w:val="NormalWeb"/>
        <w:spacing w:before="0" w:beforeAutospacing="0" w:after="0" w:afterAutospacing="0" w:line="360" w:lineRule="auto"/>
      </w:pPr>
      <w:r>
        <w:t>Source code below:</w:t>
      </w:r>
    </w:p>
    <w:p w14:paraId="3F6EB05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/*  Program: PA_8_extra_credit</w:t>
      </w:r>
    </w:p>
    <w:p w14:paraId="146F7B5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13DB262D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59544BF6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Date: 10/21/2021</w:t>
      </w:r>
      <w:r w:rsidRPr="005B4D5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11F2FE60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321572D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Provide pseudocode for either preorder traversal or post-order traversal for</w:t>
      </w:r>
    </w:p>
    <w:p w14:paraId="7BE31391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general trees without recursion.</w:t>
      </w:r>
    </w:p>
    <w:p w14:paraId="517298B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45A5644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08AC2CBF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03D5E26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5D51AB93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300317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49F35748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17683B67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#include &lt;stack&gt;</w:t>
      </w:r>
    </w:p>
    <w:p w14:paraId="14BB948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B3D6B5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7E4BA4D8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const int SIZE{3};</w:t>
      </w:r>
    </w:p>
    <w:p w14:paraId="36FFF42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46FFA6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struct Tree</w:t>
      </w:r>
    </w:p>
    <w:p w14:paraId="02CA379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2C406E8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char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549C4B4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parent;</w:t>
      </w:r>
    </w:p>
    <w:p w14:paraId="0A0C16BE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child[SIZE];</w:t>
      </w:r>
    </w:p>
    <w:p w14:paraId="0CD13957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}; // Assume maximum child amount is 3</w:t>
      </w:r>
    </w:p>
    <w:p w14:paraId="51916891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6551B9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noChild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Tree *cur)</w:t>
      </w:r>
    </w:p>
    <w:p w14:paraId="13FD1840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F981442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384E0CFB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554CD54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if (cur-&gt;child[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])</w:t>
      </w:r>
    </w:p>
    <w:p w14:paraId="4155E8AE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7CC3AE6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return false;</w:t>
      </w:r>
    </w:p>
    <w:p w14:paraId="10FC3B4F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77C108E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D93DCA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1C857818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return true;</w:t>
      </w:r>
    </w:p>
    <w:p w14:paraId="475D00BE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5F25290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C563A79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bool visited(Tree *cur, Tree *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30E1DD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F9B411A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{SIZE - 1};</w:t>
      </w:r>
    </w:p>
    <w:p w14:paraId="321D82A6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while (!cur-&gt;child[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] &amp;&amp;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&gt;= 0)</w:t>
      </w:r>
    </w:p>
    <w:p w14:paraId="3129EC0D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0518F1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--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3EAE2B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509126D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814A80D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if (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&amp;&amp; cur-&gt;child[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] ==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7B7FED5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5C1DF2D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return true;</w:t>
      </w:r>
    </w:p>
    <w:p w14:paraId="299BABD3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41B7579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3C768929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return false;</w:t>
      </w:r>
    </w:p>
    <w:p w14:paraId="2A78BA72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4956501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50BD0B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postOrder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Tree *root)</w:t>
      </w:r>
    </w:p>
    <w:p w14:paraId="0E71153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3474D4D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cur = root;</w:t>
      </w:r>
    </w:p>
    <w:p w14:paraId="016D3B8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= NULL;</w:t>
      </w:r>
    </w:p>
    <w:p w14:paraId="569222A7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stack&lt;Tree*&gt;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stk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F4854B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E77D19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stk.push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4FB708E4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stk.empty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BDCE061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398C301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cur =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stk.top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67DC811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noChild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(cur) || visited(cur,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))</w:t>
      </w:r>
    </w:p>
    <w:p w14:paraId="127111B0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6C05ACA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&lt;&lt; cur-&gt;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&lt;&lt; ' ';</w:t>
      </w:r>
    </w:p>
    <w:p w14:paraId="6C67C6A8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stk.pop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43CFB9D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= cur;</w:t>
      </w:r>
    </w:p>
    <w:p w14:paraId="128D951F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C9E8CFE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4993D818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7D5F92B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int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= SIZE - 1;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&gt;= 0; --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76C4C866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7648F2D4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cur-&gt;child[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])</w:t>
      </w:r>
    </w:p>
    <w:p w14:paraId="67989FEE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653C6379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stk.push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cur-&gt;child[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]);</w:t>
      </w:r>
    </w:p>
    <w:p w14:paraId="58C0F604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7DAAE837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09B9459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B96D24F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40EC81D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361FC8D8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C68C4CE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lastRenderedPageBreak/>
        <w:t>}</w:t>
      </w:r>
    </w:p>
    <w:p w14:paraId="5A5317D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C6301A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(Tree *p, char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, Tree *parent, Tree *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leftChild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, Tree *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midChild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, Tree *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rightChild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E303A9A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B44E1A9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p-&gt;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C9207AE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p-&gt;parent = parent;</w:t>
      </w:r>
    </w:p>
    <w:p w14:paraId="193D7EA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p-&gt;child[0] =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leftChild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7305103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p-&gt;child[1] =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midChild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3A0CE76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p-&gt;child[2] =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rightChild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B1D4DB3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E3A94C7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86AA4CF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1E415F42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CF03A72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A = new Tree;</w:t>
      </w:r>
    </w:p>
    <w:p w14:paraId="36FF0E97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B = new Tree;</w:t>
      </w:r>
    </w:p>
    <w:p w14:paraId="71DF9543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C = new Tree;</w:t>
      </w:r>
    </w:p>
    <w:p w14:paraId="296E2673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D = new Tree;</w:t>
      </w:r>
    </w:p>
    <w:p w14:paraId="01C5CE0B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E = new Tree;</w:t>
      </w:r>
    </w:p>
    <w:p w14:paraId="1C7E1B52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F = new Tree;</w:t>
      </w:r>
    </w:p>
    <w:p w14:paraId="2CEAC96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G = new Tree;</w:t>
      </w:r>
    </w:p>
    <w:p w14:paraId="463DFA4B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H = new Tree;</w:t>
      </w:r>
    </w:p>
    <w:p w14:paraId="52B7E2B7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Tree *I = new Tree;</w:t>
      </w:r>
    </w:p>
    <w:p w14:paraId="73816DA7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4758A471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A, 'A', NULL, B, C, D);</w:t>
      </w:r>
    </w:p>
    <w:p w14:paraId="2EA957C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B, 'B', A, E, F, NULL);</w:t>
      </w:r>
    </w:p>
    <w:p w14:paraId="3199F14C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C, 'C', A, NULL, NULL, NULL);</w:t>
      </w:r>
    </w:p>
    <w:p w14:paraId="79CAAF52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D, 'D', A, NULL, NULL, NULL);</w:t>
      </w:r>
    </w:p>
    <w:p w14:paraId="6FB4DE43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E, 'E', B, NULL, NULL, NULL);</w:t>
      </w:r>
    </w:p>
    <w:p w14:paraId="08BFABC0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createNewNode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F, 'F', B, NULL, NULL, NULL);</w:t>
      </w:r>
    </w:p>
    <w:p w14:paraId="3C2C9E8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6CA2FE2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postOrder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>(A);</w:t>
      </w:r>
    </w:p>
    <w:p w14:paraId="659BA33A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D1D5C5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B4D5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7302970B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44FF1FAA" w14:textId="45696ED7" w:rsidR="0034560A" w:rsidRPr="00F94D0D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34560A" w:rsidRPr="00BB0352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0A6E8764" w14:textId="77777777" w:rsidR="0034560A" w:rsidRDefault="0034560A" w:rsidP="0034560A"/>
    <w:p w14:paraId="4D4CB782" w14:textId="77777777" w:rsidR="0034560A" w:rsidRDefault="0034560A" w:rsidP="0034560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t>Input/output below:</w:t>
      </w:r>
      <w:r>
        <w:br/>
      </w:r>
    </w:p>
    <w:p w14:paraId="4CE5081A" w14:textId="77777777" w:rsidR="005B4D53" w:rsidRPr="005B4D53" w:rsidRDefault="005B4D53" w:rsidP="005B4D5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E F B C D A</w:t>
      </w:r>
    </w:p>
    <w:p w14:paraId="4A1E67C9" w14:textId="09749DB2" w:rsidR="00D66CE4" w:rsidRPr="003D3171" w:rsidRDefault="005B4D53" w:rsidP="005B4D53">
      <w:pPr>
        <w:rPr>
          <w:rFonts w:ascii="Ink Free" w:hAnsi="Ink Free"/>
          <w:lang w:eastAsia="zh-CN"/>
        </w:rPr>
      </w:pPr>
      <w:r w:rsidRPr="005B4D53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  <w:r w:rsidR="0034560A">
        <w:br/>
      </w:r>
    </w:p>
    <w:sectPr w:rsidR="00D66CE4" w:rsidRPr="003D317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CD2A6" w14:textId="77777777" w:rsidR="00427CCB" w:rsidRDefault="00427CCB" w:rsidP="0089713B">
      <w:r>
        <w:separator/>
      </w:r>
    </w:p>
  </w:endnote>
  <w:endnote w:type="continuationSeparator" w:id="0">
    <w:p w14:paraId="7904494B" w14:textId="77777777" w:rsidR="00427CCB" w:rsidRDefault="00427CCB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B004F" w14:textId="77777777" w:rsidR="00427CCB" w:rsidRDefault="00427CCB" w:rsidP="0089713B">
      <w:r>
        <w:separator/>
      </w:r>
    </w:p>
  </w:footnote>
  <w:footnote w:type="continuationSeparator" w:id="0">
    <w:p w14:paraId="7E0BE2DE" w14:textId="77777777" w:rsidR="00427CCB" w:rsidRDefault="00427CCB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Mq0FAL+KDk0tAAAA"/>
  </w:docVars>
  <w:rsids>
    <w:rsidRoot w:val="00160F9E"/>
    <w:rsid w:val="000106B9"/>
    <w:rsid w:val="000174BB"/>
    <w:rsid w:val="000224F0"/>
    <w:rsid w:val="00024468"/>
    <w:rsid w:val="000807E0"/>
    <w:rsid w:val="00085A35"/>
    <w:rsid w:val="00101CE0"/>
    <w:rsid w:val="00133DB8"/>
    <w:rsid w:val="00140391"/>
    <w:rsid w:val="00160F9E"/>
    <w:rsid w:val="001658E0"/>
    <w:rsid w:val="00182114"/>
    <w:rsid w:val="001D619C"/>
    <w:rsid w:val="001F5950"/>
    <w:rsid w:val="00293D23"/>
    <w:rsid w:val="002C2D6D"/>
    <w:rsid w:val="002C2D99"/>
    <w:rsid w:val="0031619A"/>
    <w:rsid w:val="0032124B"/>
    <w:rsid w:val="00345032"/>
    <w:rsid w:val="0034560A"/>
    <w:rsid w:val="0035500A"/>
    <w:rsid w:val="003902D4"/>
    <w:rsid w:val="003C0BC1"/>
    <w:rsid w:val="003D0CE1"/>
    <w:rsid w:val="003D3171"/>
    <w:rsid w:val="003E1B91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57D"/>
    <w:rsid w:val="005B16A5"/>
    <w:rsid w:val="005B2267"/>
    <w:rsid w:val="005B4D53"/>
    <w:rsid w:val="005C7393"/>
    <w:rsid w:val="005D0636"/>
    <w:rsid w:val="005E229C"/>
    <w:rsid w:val="005E41C6"/>
    <w:rsid w:val="0063016C"/>
    <w:rsid w:val="00662FB3"/>
    <w:rsid w:val="0067119B"/>
    <w:rsid w:val="00692667"/>
    <w:rsid w:val="006E37B9"/>
    <w:rsid w:val="00743543"/>
    <w:rsid w:val="00751AF9"/>
    <w:rsid w:val="00786CEB"/>
    <w:rsid w:val="00787867"/>
    <w:rsid w:val="00797498"/>
    <w:rsid w:val="007A3BDB"/>
    <w:rsid w:val="007A7674"/>
    <w:rsid w:val="00813905"/>
    <w:rsid w:val="00830896"/>
    <w:rsid w:val="008323D6"/>
    <w:rsid w:val="0086130D"/>
    <w:rsid w:val="00875690"/>
    <w:rsid w:val="00881EE5"/>
    <w:rsid w:val="0089713B"/>
    <w:rsid w:val="008B1D4B"/>
    <w:rsid w:val="008F7ADF"/>
    <w:rsid w:val="009239B2"/>
    <w:rsid w:val="00927F9D"/>
    <w:rsid w:val="00930EE9"/>
    <w:rsid w:val="0094081D"/>
    <w:rsid w:val="00945E0E"/>
    <w:rsid w:val="00957089"/>
    <w:rsid w:val="009A3F0E"/>
    <w:rsid w:val="00A173A2"/>
    <w:rsid w:val="00A456AB"/>
    <w:rsid w:val="00A76213"/>
    <w:rsid w:val="00A97905"/>
    <w:rsid w:val="00AB05A2"/>
    <w:rsid w:val="00AC59D9"/>
    <w:rsid w:val="00B0288C"/>
    <w:rsid w:val="00B14E7B"/>
    <w:rsid w:val="00B51887"/>
    <w:rsid w:val="00B52A41"/>
    <w:rsid w:val="00BB0352"/>
    <w:rsid w:val="00BE02DB"/>
    <w:rsid w:val="00BF0E1B"/>
    <w:rsid w:val="00BF4A06"/>
    <w:rsid w:val="00C75F01"/>
    <w:rsid w:val="00CB1B8A"/>
    <w:rsid w:val="00CB309D"/>
    <w:rsid w:val="00D038D6"/>
    <w:rsid w:val="00D475EA"/>
    <w:rsid w:val="00D66CE4"/>
    <w:rsid w:val="00D72885"/>
    <w:rsid w:val="00D82B56"/>
    <w:rsid w:val="00D96F9E"/>
    <w:rsid w:val="00DC1375"/>
    <w:rsid w:val="00DD2D78"/>
    <w:rsid w:val="00DE3DC8"/>
    <w:rsid w:val="00DF50AF"/>
    <w:rsid w:val="00DF69E4"/>
    <w:rsid w:val="00DF7D35"/>
    <w:rsid w:val="00E077B3"/>
    <w:rsid w:val="00E224DB"/>
    <w:rsid w:val="00E23D4C"/>
    <w:rsid w:val="00E30C26"/>
    <w:rsid w:val="00E35349"/>
    <w:rsid w:val="00E67B6F"/>
    <w:rsid w:val="00E7723E"/>
    <w:rsid w:val="00E8496B"/>
    <w:rsid w:val="00E9671F"/>
    <w:rsid w:val="00ED45A4"/>
    <w:rsid w:val="00F36EF6"/>
    <w:rsid w:val="00F53294"/>
    <w:rsid w:val="00F800E9"/>
    <w:rsid w:val="00F870E1"/>
    <w:rsid w:val="00F91B35"/>
    <w:rsid w:val="00F94D0D"/>
    <w:rsid w:val="00FA32BC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BC1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8</TotalTime>
  <Pages>9</Pages>
  <Words>1210</Words>
  <Characters>689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8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63</cp:revision>
  <cp:lastPrinted>2021-10-12T17:59:00Z</cp:lastPrinted>
  <dcterms:created xsi:type="dcterms:W3CDTF">2021-08-09T16:31:00Z</dcterms:created>
  <dcterms:modified xsi:type="dcterms:W3CDTF">2021-10-21T16:12:00Z</dcterms:modified>
</cp:coreProperties>
</file>